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8F572" w14:textId="77777777" w:rsidR="00337A9D" w:rsidRDefault="00700681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gl</w:t>
      </w:r>
      <w:r w:rsidR="0065435E">
        <w:rPr>
          <w:sz w:val="28"/>
          <w:szCs w:val="28"/>
        </w:rPr>
        <w:t>Game</w:t>
      </w:r>
      <w:proofErr w:type="spellEnd"/>
      <w:r w:rsidR="0065435E">
        <w:rPr>
          <w:sz w:val="28"/>
          <w:szCs w:val="28"/>
        </w:rPr>
        <w:t xml:space="preserve"> Design Document</w:t>
      </w:r>
    </w:p>
    <w:p w14:paraId="69FCFE0A" w14:textId="77777777" w:rsidR="00337A9D" w:rsidRDefault="0065435E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29AAA77E" w14:textId="77777777" w:rsidR="00337A9D" w:rsidRDefault="00337A9D">
      <w:pPr>
        <w:jc w:val="center"/>
        <w:rPr>
          <w:sz w:val="28"/>
          <w:szCs w:val="28"/>
        </w:rPr>
      </w:pPr>
    </w:p>
    <w:p w14:paraId="12E848CB" w14:textId="77777777" w:rsidR="00337A9D" w:rsidRDefault="0065435E">
      <w:pPr>
        <w:jc w:val="center"/>
        <w:rPr>
          <w:sz w:val="28"/>
          <w:szCs w:val="28"/>
        </w:rPr>
      </w:pPr>
      <w:r>
        <w:pict w14:anchorId="4EBCE3D5">
          <v:rect id="_x0000_i1025" style="width:0;height:1.5pt" o:hralign="center" o:hrstd="t" o:hr="t" fillcolor="#a0a0a0" stroked="f"/>
        </w:pict>
      </w:r>
    </w:p>
    <w:p w14:paraId="743D5A2D" w14:textId="77777777" w:rsidR="00337A9D" w:rsidRDefault="00337A9D">
      <w:pPr>
        <w:jc w:val="center"/>
        <w:rPr>
          <w:sz w:val="28"/>
          <w:szCs w:val="28"/>
        </w:rPr>
      </w:pPr>
    </w:p>
    <w:p w14:paraId="70B966A8" w14:textId="77777777" w:rsidR="00337A9D" w:rsidRDefault="00337A9D">
      <w:pPr>
        <w:jc w:val="center"/>
        <w:rPr>
          <w:sz w:val="28"/>
          <w:szCs w:val="28"/>
        </w:rPr>
      </w:pPr>
    </w:p>
    <w:p w14:paraId="13A4340B" w14:textId="77777777" w:rsidR="00337A9D" w:rsidRDefault="00337A9D">
      <w:pPr>
        <w:jc w:val="center"/>
        <w:rPr>
          <w:sz w:val="28"/>
          <w:szCs w:val="28"/>
        </w:rPr>
      </w:pPr>
    </w:p>
    <w:p w14:paraId="1D6D4AF6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4E1855B" w14:textId="3268D69F" w:rsidR="00337A9D" w:rsidRDefault="0070068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ladiater</w:t>
      </w:r>
      <w:proofErr w:type="spellEnd"/>
    </w:p>
    <w:p w14:paraId="5AC59A32" w14:textId="77777777" w:rsidR="00337A9D" w:rsidRDefault="0065435E">
      <w:pPr>
        <w:rPr>
          <w:sz w:val="28"/>
          <w:szCs w:val="28"/>
        </w:rPr>
      </w:pPr>
      <w:r>
        <w:pict w14:anchorId="3F7D3CE5">
          <v:rect id="_x0000_i1026" style="width:0;height:1.5pt" o:hralign="center" o:hrstd="t" o:hr="t" fillcolor="#a0a0a0" stroked="f"/>
        </w:pict>
      </w:r>
    </w:p>
    <w:p w14:paraId="69B95B76" w14:textId="77777777" w:rsidR="00337A9D" w:rsidRDefault="00337A9D">
      <w:pPr>
        <w:rPr>
          <w:sz w:val="28"/>
          <w:szCs w:val="28"/>
        </w:rPr>
      </w:pPr>
    </w:p>
    <w:p w14:paraId="06F69BE8" w14:textId="77777777" w:rsidR="00337A9D" w:rsidRDefault="00337A9D">
      <w:pPr>
        <w:rPr>
          <w:sz w:val="28"/>
          <w:szCs w:val="28"/>
        </w:rPr>
      </w:pPr>
    </w:p>
    <w:p w14:paraId="3DC7C52F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3E474DE" w14:textId="1320AB72" w:rsidR="00337A9D" w:rsidRDefault="0070068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 </w:t>
      </w:r>
      <w:proofErr w:type="spellStart"/>
      <w:r>
        <w:rPr>
          <w:sz w:val="28"/>
          <w:szCs w:val="28"/>
        </w:rPr>
        <w:t>onther</w:t>
      </w:r>
      <w:proofErr w:type="spellEnd"/>
      <w:r>
        <w:rPr>
          <w:sz w:val="28"/>
          <w:szCs w:val="28"/>
        </w:rPr>
        <w:t xml:space="preserve"> players</w:t>
      </w:r>
    </w:p>
    <w:p w14:paraId="5E64257D" w14:textId="77777777" w:rsidR="00337A9D" w:rsidRDefault="0065435E">
      <w:pPr>
        <w:rPr>
          <w:sz w:val="28"/>
          <w:szCs w:val="28"/>
        </w:rPr>
      </w:pPr>
      <w:r>
        <w:pict w14:anchorId="4295E0DA">
          <v:rect id="_x0000_i1027" style="width:0;height:1.5pt" o:hralign="center" o:hrstd="t" o:hr="t" fillcolor="#a0a0a0" stroked="f"/>
        </w:pict>
      </w:r>
    </w:p>
    <w:p w14:paraId="42FF1922" w14:textId="77777777" w:rsidR="00337A9D" w:rsidRDefault="00337A9D">
      <w:pPr>
        <w:rPr>
          <w:sz w:val="28"/>
          <w:szCs w:val="28"/>
        </w:rPr>
      </w:pPr>
    </w:p>
    <w:p w14:paraId="4F73F655" w14:textId="77777777" w:rsidR="00337A9D" w:rsidRDefault="00337A9D">
      <w:pPr>
        <w:rPr>
          <w:sz w:val="28"/>
          <w:szCs w:val="28"/>
        </w:rPr>
      </w:pPr>
    </w:p>
    <w:p w14:paraId="2EBDF193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?</w:t>
      </w:r>
    </w:p>
    <w:p w14:paraId="624DCDE2" w14:textId="77777777" w:rsidR="00700681" w:rsidRDefault="00700681" w:rsidP="0070068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ancient Rome the gladiator games were held you are one o the </w:t>
      </w:r>
      <w:proofErr w:type="spellStart"/>
      <w:r>
        <w:rPr>
          <w:sz w:val="28"/>
          <w:szCs w:val="28"/>
        </w:rPr>
        <w:t>gladiters</w:t>
      </w:r>
      <w:proofErr w:type="spellEnd"/>
      <w:r>
        <w:rPr>
          <w:sz w:val="28"/>
          <w:szCs w:val="28"/>
        </w:rPr>
        <w:t xml:space="preserve"> you </w:t>
      </w:r>
      <w:proofErr w:type="gramStart"/>
      <w:r>
        <w:rPr>
          <w:sz w:val="28"/>
          <w:szCs w:val="28"/>
        </w:rPr>
        <w:t>are  …..</w:t>
      </w:r>
      <w:proofErr w:type="gramEnd"/>
      <w:r>
        <w:rPr>
          <w:sz w:val="28"/>
          <w:szCs w:val="28"/>
        </w:rPr>
        <w:t xml:space="preserve">  in the arena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fight to live and level up (max level 100) and get better equipment.</w:t>
      </w:r>
    </w:p>
    <w:p w14:paraId="47E94DF2" w14:textId="2ABAFB77" w:rsidR="00337A9D" w:rsidRDefault="00700681" w:rsidP="0070068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5C6029EF" w14:textId="77777777" w:rsidR="00337A9D" w:rsidRDefault="0065435E">
      <w:pPr>
        <w:rPr>
          <w:sz w:val="28"/>
          <w:szCs w:val="28"/>
        </w:rPr>
      </w:pPr>
      <w:r>
        <w:pict w14:anchorId="0ADFE5DD">
          <v:rect id="_x0000_i1028" style="width:0;height:1.5pt" o:hralign="center" o:hrstd="t" o:hr="t" fillcolor="#a0a0a0" stroked="f"/>
        </w:pict>
      </w:r>
    </w:p>
    <w:p w14:paraId="70359AAD" w14:textId="77777777" w:rsidR="00337A9D" w:rsidRDefault="00337A9D">
      <w:pPr>
        <w:ind w:left="720"/>
        <w:rPr>
          <w:sz w:val="28"/>
          <w:szCs w:val="28"/>
        </w:rPr>
      </w:pPr>
    </w:p>
    <w:p w14:paraId="537BCB6B" w14:textId="77777777" w:rsidR="00337A9D" w:rsidRDefault="0065435E">
      <w:pPr>
        <w:rPr>
          <w:sz w:val="28"/>
          <w:szCs w:val="28"/>
        </w:rPr>
      </w:pPr>
      <w:r>
        <w:pict w14:anchorId="4A81FA85">
          <v:rect id="_x0000_i1029" style="width:0;height:1.5pt" o:hralign="center" o:hrstd="t" o:hr="t" fillcolor="#a0a0a0" stroked="f"/>
        </w:pict>
      </w:r>
    </w:p>
    <w:p w14:paraId="4F37A95A" w14:textId="77777777" w:rsidR="00337A9D" w:rsidRDefault="00337A9D">
      <w:pPr>
        <w:ind w:left="720"/>
        <w:rPr>
          <w:sz w:val="28"/>
          <w:szCs w:val="28"/>
        </w:rPr>
      </w:pPr>
    </w:p>
    <w:p w14:paraId="2568C79A" w14:textId="77777777" w:rsidR="00337A9D" w:rsidRDefault="0065435E">
      <w:pPr>
        <w:rPr>
          <w:sz w:val="28"/>
          <w:szCs w:val="28"/>
        </w:rPr>
      </w:pPr>
      <w:r>
        <w:pict w14:anchorId="777492BC">
          <v:rect id="_x0000_i1030" style="width:0;height:1.5pt" o:hralign="center" o:hrstd="t" o:hr="t" fillcolor="#a0a0a0" stroked="f"/>
        </w:pict>
      </w:r>
    </w:p>
    <w:p w14:paraId="3FBE139F" w14:textId="77777777" w:rsidR="00337A9D" w:rsidRDefault="00337A9D">
      <w:pPr>
        <w:ind w:left="720"/>
        <w:rPr>
          <w:sz w:val="28"/>
          <w:szCs w:val="28"/>
        </w:rPr>
      </w:pPr>
    </w:p>
    <w:p w14:paraId="7A0388D5" w14:textId="77777777" w:rsidR="00337A9D" w:rsidRDefault="0065435E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74A55DEB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0710FB08" w14:textId="77777777" w:rsidR="00337A9D" w:rsidRDefault="006543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ich respond to the user based on the input from the user</w:t>
      </w:r>
    </w:p>
    <w:p w14:paraId="317B22B8" w14:textId="77777777" w:rsidR="00337A9D" w:rsidRDefault="0065435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 xml:space="preserve">, are the playing characters in the game.  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337A9D" w14:paraId="3480F16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FCB41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5515C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1EFA9A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337A9D" w14:paraId="2773FF4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93E27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23A2E" w14:textId="311656AB" w:rsidR="00337A9D" w:rsidRDefault="007006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ladia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ED2A5" w14:textId="42100AC5" w:rsidR="00337A9D" w:rsidRDefault="0070068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, </w:t>
            </w:r>
            <w:proofErr w:type="spellStart"/>
            <w:proofErr w:type="gramStart"/>
            <w:r>
              <w:rPr>
                <w:sz w:val="28"/>
                <w:szCs w:val="28"/>
              </w:rPr>
              <w:t>jump,swim</w:t>
            </w:r>
            <w:proofErr w:type="spellEnd"/>
            <w:proofErr w:type="gramEnd"/>
          </w:p>
        </w:tc>
      </w:tr>
      <w:tr w:rsidR="00337A9D" w14:paraId="63FFE4E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14F985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53C08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CDB25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5DC73ED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FDFA56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9B5D2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410770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6AC4212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267D7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6839E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3F614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0DC11F0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89E61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08E2E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B7B97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24D6809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135B3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5F729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79F48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190EB61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112A14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824B2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F49BED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3B8AB1A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BF514" w14:textId="77777777" w:rsidR="00337A9D" w:rsidRDefault="006543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5FBFA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05507" w14:textId="77777777" w:rsidR="00337A9D" w:rsidRDefault="00337A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14:paraId="52CE31C7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4B587E87" w14:textId="77777777" w:rsidR="00337A9D" w:rsidRDefault="0065435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</w:t>
      </w:r>
      <w:proofErr w:type="gramStart"/>
      <w:r>
        <w:rPr>
          <w:sz w:val="28"/>
          <w:szCs w:val="28"/>
        </w:rPr>
        <w:t>Non Playing</w:t>
      </w:r>
      <w:proofErr w:type="gramEnd"/>
      <w:r>
        <w:rPr>
          <w:sz w:val="28"/>
          <w:szCs w:val="28"/>
        </w:rPr>
        <w:t xml:space="preserve"> Characters of this game?</w:t>
      </w:r>
    </w:p>
    <w:p w14:paraId="1CFAD5B7" w14:textId="77777777" w:rsidR="00337A9D" w:rsidRDefault="0065435E">
      <w:pPr>
        <w:numPr>
          <w:ilvl w:val="0"/>
          <w:numId w:val="3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Non Playing</w:t>
      </w:r>
      <w:proofErr w:type="gramEnd"/>
      <w:r>
        <w:rPr>
          <w:sz w:val="24"/>
          <w:szCs w:val="24"/>
        </w:rPr>
        <w:t xml:space="preserve"> characters are the ones which don't have an action or a </w:t>
      </w:r>
      <w:proofErr w:type="spellStart"/>
      <w:r>
        <w:rPr>
          <w:sz w:val="24"/>
          <w:szCs w:val="24"/>
        </w:rPr>
        <w:t>behaviour</w:t>
      </w:r>
      <w:proofErr w:type="spellEnd"/>
      <w:r>
        <w:rPr>
          <w:sz w:val="24"/>
          <w:szCs w:val="24"/>
        </w:rPr>
        <w:t xml:space="preserve"> when the user interacts with the game.</w:t>
      </w:r>
    </w:p>
    <w:p w14:paraId="5DE58AB2" w14:textId="77777777" w:rsidR="00337A9D" w:rsidRDefault="0065435E">
      <w:pPr>
        <w:numPr>
          <w:ilvl w:val="0"/>
          <w:numId w:val="3"/>
        </w:numPr>
      </w:pPr>
      <w:r>
        <w:rPr>
          <w:sz w:val="24"/>
          <w:szCs w:val="24"/>
        </w:rPr>
        <w:t xml:space="preserve">Hurdles, stones, bananas, coins, </w:t>
      </w:r>
      <w:proofErr w:type="spellStart"/>
      <w:r>
        <w:rPr>
          <w:sz w:val="24"/>
          <w:szCs w:val="24"/>
        </w:rPr>
        <w:t>etc</w:t>
      </w:r>
      <w:proofErr w:type="spellEnd"/>
      <w:r>
        <w:rPr>
          <w:sz w:val="24"/>
          <w:szCs w:val="24"/>
        </w:rPr>
        <w:t xml:space="preserve"> are </w:t>
      </w:r>
      <w:proofErr w:type="spellStart"/>
      <w:r>
        <w:rPr>
          <w:sz w:val="24"/>
          <w:szCs w:val="24"/>
        </w:rPr>
        <w:t>non playing</w:t>
      </w:r>
      <w:proofErr w:type="spellEnd"/>
      <w:r>
        <w:rPr>
          <w:sz w:val="24"/>
          <w:szCs w:val="24"/>
        </w:rPr>
        <w:t xml:space="preserve"> characters in the game.</w:t>
      </w:r>
      <w:r>
        <w:rPr>
          <w:sz w:val="28"/>
          <w:szCs w:val="28"/>
        </w:rPr>
        <w:t xml:space="preserve">   </w: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337A9D" w14:paraId="0E6287D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06B7DD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87405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7E2BE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337A9D" w14:paraId="101D06E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1FD79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5F7E7" w14:textId="766DAB4B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436F4" w14:textId="0E8B7C41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, </w:t>
            </w:r>
            <w:proofErr w:type="spellStart"/>
            <w:proofErr w:type="gramStart"/>
            <w:r>
              <w:rPr>
                <w:sz w:val="28"/>
                <w:szCs w:val="28"/>
              </w:rPr>
              <w:t>leap,swim</w:t>
            </w:r>
            <w:proofErr w:type="spellEnd"/>
            <w:proofErr w:type="gramEnd"/>
          </w:p>
        </w:tc>
      </w:tr>
      <w:tr w:rsidR="00337A9D" w14:paraId="40200D5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ECB12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154BF" w14:textId="407ABD2A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ur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E9BE" w14:textId="0BB6DEBF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Fight,leap</w:t>
            </w:r>
            <w:proofErr w:type="spellEnd"/>
            <w:proofErr w:type="gramEnd"/>
            <w:r>
              <w:rPr>
                <w:sz w:val="28"/>
                <w:szCs w:val="28"/>
              </w:rPr>
              <w:t>, swim</w:t>
            </w:r>
          </w:p>
        </w:tc>
      </w:tr>
      <w:tr w:rsidR="00337A9D" w14:paraId="6799080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DA5D8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00904" w14:textId="5D414A86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6A51C" w14:textId="54C22026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t</w:t>
            </w:r>
          </w:p>
        </w:tc>
      </w:tr>
      <w:tr w:rsidR="00337A9D" w14:paraId="7A42BE6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5BABF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A3928" w14:textId="2479F463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w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F9276" w14:textId="0525671F" w:rsidR="00337A9D" w:rsidRDefault="00700681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, sit</w:t>
            </w:r>
          </w:p>
        </w:tc>
      </w:tr>
      <w:tr w:rsidR="00337A9D" w14:paraId="700149C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ED02D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54410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0DB14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7D3C4D9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779DB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ACA5C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1F260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515735E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9E92F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F37AA1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44210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337A9D" w14:paraId="05B2809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BD3CF" w14:textId="77777777" w:rsidR="00337A9D" w:rsidRDefault="0065435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B96D76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929B9" w14:textId="77777777" w:rsidR="00337A9D" w:rsidRDefault="00337A9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</w:tbl>
    <w:p w14:paraId="2BFBE74A" w14:textId="77777777" w:rsidR="00337A9D" w:rsidRDefault="00337A9D">
      <w:pPr>
        <w:rPr>
          <w:sz w:val="28"/>
          <w:szCs w:val="28"/>
        </w:rPr>
      </w:pPr>
    </w:p>
    <w:p w14:paraId="79E4D1D4" w14:textId="77777777" w:rsidR="00337A9D" w:rsidRDefault="00337A9D">
      <w:pPr>
        <w:ind w:left="720"/>
        <w:rPr>
          <w:sz w:val="28"/>
          <w:szCs w:val="28"/>
        </w:rPr>
      </w:pPr>
    </w:p>
    <w:p w14:paraId="5A52AAF3" w14:textId="77777777" w:rsidR="00337A9D" w:rsidRDefault="00337A9D">
      <w:pPr>
        <w:ind w:left="720"/>
        <w:rPr>
          <w:sz w:val="28"/>
          <w:szCs w:val="28"/>
        </w:rPr>
      </w:pPr>
    </w:p>
    <w:p w14:paraId="30750CB6" w14:textId="77777777" w:rsidR="00337A9D" w:rsidRDefault="0065435E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15757331" w14:textId="77777777" w:rsidR="00337A9D" w:rsidRDefault="0065435E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, </w:t>
      </w:r>
    </w:p>
    <w:p w14:paraId="55D0E6CE" w14:textId="77777777" w:rsidR="00337A9D" w:rsidRDefault="0065435E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scenes of the game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A335C07" w14:textId="77777777" w:rsidR="00337A9D" w:rsidRDefault="00337A9D">
      <w:pPr>
        <w:rPr>
          <w:sz w:val="28"/>
          <w:szCs w:val="28"/>
        </w:rPr>
      </w:pPr>
    </w:p>
    <w:p w14:paraId="2F5E67AA" w14:textId="77777777" w:rsidR="00337A9D" w:rsidRDefault="00337A9D">
      <w:pPr>
        <w:rPr>
          <w:sz w:val="28"/>
          <w:szCs w:val="28"/>
        </w:rPr>
      </w:pPr>
    </w:p>
    <w:p w14:paraId="53BBA68B" w14:textId="517D7F22" w:rsidR="00337A9D" w:rsidRDefault="0065435E">
      <w:pPr>
        <w:rPr>
          <w:sz w:val="28"/>
          <w:szCs w:val="28"/>
        </w:rPr>
      </w:pPr>
      <w:r>
        <w:lastRenderedPageBreak/>
        <w:pict w14:anchorId="4E2E2F01">
          <v:rect id="_x0000_i1031" style="width:0;height:1.5pt" o:hralign="center" o:hrstd="t" o:hr="t" fillcolor="#a0a0a0" stroked="f"/>
        </w:pict>
      </w:r>
      <w:r w:rsidR="007D49CC">
        <w:rPr>
          <w:noProof/>
        </w:rPr>
        <w:drawing>
          <wp:inline distT="0" distB="0" distL="0" distR="0" wp14:anchorId="7736A484" wp14:editId="7464938D">
            <wp:extent cx="3429000" cy="2667000"/>
            <wp:effectExtent l="0" t="0" r="0" b="0"/>
            <wp:docPr id="4" name="Picture 4" descr="Roman Soldier Images, Stock Photos &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Roman Soldier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10EC4" w14:textId="5A73B9A0" w:rsidR="00337A9D" w:rsidRDefault="0065435E">
      <w:pPr>
        <w:rPr>
          <w:sz w:val="28"/>
          <w:szCs w:val="28"/>
        </w:rPr>
      </w:pPr>
      <w:r>
        <w:pict w14:anchorId="5CCE2B2E">
          <v:rect id="_x0000_i1032" style="width:0;height:1.5pt" o:hralign="center" o:hrstd="t" o:hr="t" fillcolor="#a0a0a0" stroked="f"/>
        </w:pict>
      </w:r>
      <w:r w:rsidR="007D49CC">
        <w:rPr>
          <w:noProof/>
        </w:rPr>
        <w:drawing>
          <wp:inline distT="0" distB="0" distL="0" distR="0" wp14:anchorId="3126981C" wp14:editId="4D2D35BF">
            <wp:extent cx="3810000" cy="2857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 noCrop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611A" w14:textId="2DD4D08A" w:rsidR="00337A9D" w:rsidRDefault="00700681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1C6CA2" wp14:editId="5F0CBA62">
            <wp:extent cx="5943600" cy="3348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49CC">
        <w:rPr>
          <w:noProof/>
        </w:rPr>
        <w:drawing>
          <wp:inline distT="0" distB="0" distL="0" distR="0" wp14:anchorId="3EAFBE7D" wp14:editId="268106FD">
            <wp:extent cx="5943600" cy="3212465"/>
            <wp:effectExtent l="0" t="0" r="0" b="6985"/>
            <wp:docPr id="5" name="Picture 5" descr="3D tiger animation | Cartoon tiger, Tiger photography, Tiger pain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3D tiger animation | Cartoon tiger, Tiger photography, Tiger paint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4A9FF" w14:textId="77777777" w:rsidR="007D49CC" w:rsidRPr="007D49CC" w:rsidRDefault="007D49CC" w:rsidP="007D49CC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2E3C6B29" w14:textId="77777777" w:rsidR="00337A9D" w:rsidRPr="007D49CC" w:rsidRDefault="00337A9D" w:rsidP="007D49CC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5EE7DFAE" w14:textId="30993DF6" w:rsidR="00337A9D" w:rsidRDefault="0065435E">
      <w:pPr>
        <w:rPr>
          <w:sz w:val="28"/>
          <w:szCs w:val="28"/>
        </w:rPr>
      </w:pPr>
      <w:r>
        <w:rPr>
          <w:sz w:val="28"/>
          <w:szCs w:val="28"/>
        </w:rPr>
        <w:t>H</w:t>
      </w:r>
      <w:r>
        <w:rPr>
          <w:sz w:val="28"/>
          <w:szCs w:val="28"/>
        </w:rPr>
        <w:t xml:space="preserve">ow do you plan to make your game engaging? </w:t>
      </w:r>
    </w:p>
    <w:p w14:paraId="01EAD39F" w14:textId="5508FE7E" w:rsidR="0065435E" w:rsidRDefault="0065435E">
      <w:pPr>
        <w:rPr>
          <w:sz w:val="28"/>
          <w:szCs w:val="28"/>
        </w:rPr>
      </w:pPr>
      <w:r>
        <w:rPr>
          <w:sz w:val="28"/>
          <w:szCs w:val="28"/>
        </w:rPr>
        <w:t xml:space="preserve">Forest </w:t>
      </w:r>
      <w:proofErr w:type="spellStart"/>
      <w:r>
        <w:rPr>
          <w:sz w:val="28"/>
          <w:szCs w:val="28"/>
        </w:rPr>
        <w:t>arens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desrt</w:t>
      </w:r>
      <w:proofErr w:type="spellEnd"/>
      <w:r>
        <w:rPr>
          <w:sz w:val="28"/>
          <w:szCs w:val="28"/>
        </w:rPr>
        <w:t xml:space="preserve"> arena, classic arena, </w:t>
      </w:r>
      <w:proofErr w:type="spellStart"/>
      <w:r>
        <w:rPr>
          <w:sz w:val="28"/>
          <w:szCs w:val="28"/>
        </w:rPr>
        <w:t>extratime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gurd</w:t>
      </w:r>
      <w:proofErr w:type="spellEnd"/>
      <w:r>
        <w:rPr>
          <w:sz w:val="28"/>
          <w:szCs w:val="28"/>
        </w:rPr>
        <w:t xml:space="preserve">, </w:t>
      </w:r>
      <w:proofErr w:type="spellStart"/>
      <w:proofErr w:type="gramStart"/>
      <w:r>
        <w:rPr>
          <w:sz w:val="28"/>
          <w:szCs w:val="28"/>
        </w:rPr>
        <w:t>tiger,equipm</w:t>
      </w:r>
      <w:bookmarkStart w:id="0" w:name="_GoBack"/>
      <w:bookmarkEnd w:id="0"/>
      <w:r>
        <w:rPr>
          <w:sz w:val="28"/>
          <w:szCs w:val="28"/>
        </w:rPr>
        <w:t>ent</w:t>
      </w:r>
      <w:proofErr w:type="spellEnd"/>
      <w:proofErr w:type="gramEnd"/>
      <w:r>
        <w:rPr>
          <w:sz w:val="28"/>
          <w:szCs w:val="28"/>
        </w:rPr>
        <w:t>.</w:t>
      </w:r>
    </w:p>
    <w:p w14:paraId="4899DBFD" w14:textId="77777777" w:rsidR="0065435E" w:rsidRDefault="0065435E">
      <w:pPr>
        <w:rPr>
          <w:sz w:val="28"/>
          <w:szCs w:val="28"/>
        </w:rPr>
      </w:pPr>
    </w:p>
    <w:p w14:paraId="007D039C" w14:textId="77777777" w:rsidR="00337A9D" w:rsidRDefault="0065435E">
      <w:pPr>
        <w:rPr>
          <w:sz w:val="28"/>
          <w:szCs w:val="28"/>
        </w:rPr>
      </w:pPr>
      <w:r>
        <w:pict w14:anchorId="08747C94">
          <v:rect id="_x0000_i1035" style="width:0;height:1.5pt" o:hralign="center" o:hrstd="t" o:hr="t" fillcolor="#a0a0a0" stroked="f"/>
        </w:pict>
      </w:r>
      <w:r>
        <w:pict w14:anchorId="77DBFE19">
          <v:rect id="_x0000_i1036" style="width:0;height:1.5pt" o:hralign="center" o:hrstd="t" o:hr="t" fillcolor="#a0a0a0" stroked="f"/>
        </w:pict>
      </w:r>
      <w:r>
        <w:lastRenderedPageBreak/>
        <w:pict w14:anchorId="4DAFF819">
          <v:rect id="_x0000_i1037" style="width:0;height:1.5pt" o:hralign="center" o:hrstd="t" o:hr="t" fillcolor="#a0a0a0" stroked="f"/>
        </w:pict>
      </w:r>
      <w:r>
        <w:pict w14:anchorId="72CDAA06">
          <v:rect id="_x0000_i1038" style="width:0;height:1.5pt" o:hralign="center" o:hrstd="t" o:hr="t" fillcolor="#a0a0a0" stroked="f"/>
        </w:pict>
      </w:r>
    </w:p>
    <w:p w14:paraId="570032A4" w14:textId="77777777" w:rsidR="00337A9D" w:rsidRDefault="00337A9D">
      <w:pPr>
        <w:rPr>
          <w:sz w:val="28"/>
          <w:szCs w:val="28"/>
        </w:rPr>
      </w:pPr>
    </w:p>
    <w:p w14:paraId="3DA3958C" w14:textId="77777777" w:rsidR="00337A9D" w:rsidRDefault="00337A9D">
      <w:pPr>
        <w:rPr>
          <w:sz w:val="28"/>
          <w:szCs w:val="28"/>
        </w:rPr>
      </w:pPr>
    </w:p>
    <w:p w14:paraId="47ACE43D" w14:textId="77777777" w:rsidR="00337A9D" w:rsidRDefault="00337A9D">
      <w:pPr>
        <w:ind w:left="720"/>
        <w:rPr>
          <w:sz w:val="28"/>
          <w:szCs w:val="28"/>
        </w:rPr>
      </w:pPr>
    </w:p>
    <w:sectPr w:rsidR="00337A9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4" style="width:0;height:1.5pt" o:hralign="center" o:bullet="t" o:hrstd="t" o:hr="t" fillcolor="#a0a0a0" stroked="f"/>
    </w:pict>
  </w:numPicBullet>
  <w:abstractNum w:abstractNumId="0" w15:restartNumberingAfterBreak="0">
    <w:nsid w:val="4C4C459D"/>
    <w:multiLevelType w:val="multilevel"/>
    <w:tmpl w:val="D2BAAC7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50D5450F"/>
    <w:multiLevelType w:val="multilevel"/>
    <w:tmpl w:val="1AC2CE5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1C32D3"/>
    <w:multiLevelType w:val="multilevel"/>
    <w:tmpl w:val="188AD6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634351B"/>
    <w:multiLevelType w:val="hybridMultilevel"/>
    <w:tmpl w:val="3B08ECB6"/>
    <w:lvl w:ilvl="0" w:tplc="8E8E462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B072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94E8B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DB4D6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FEA2CA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11E086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39A98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E819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DACDA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7BED07D9"/>
    <w:multiLevelType w:val="multilevel"/>
    <w:tmpl w:val="883E1C7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yNDMwMjYwNzYyMDJT0lEKTi0uzszPAykwrAUASPKGCiwAAAA="/>
  </w:docVars>
  <w:rsids>
    <w:rsidRoot w:val="00337A9D"/>
    <w:rsid w:val="00337A9D"/>
    <w:rsid w:val="0065435E"/>
    <w:rsid w:val="00700681"/>
    <w:rsid w:val="007D4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6FD4B"/>
  <w15:docId w15:val="{13B4B4B2-65A1-44C4-A1F2-70BD99D3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D49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RAZ SHAIK POTHAKAMURI SHAIK</cp:lastModifiedBy>
  <cp:revision>3</cp:revision>
  <dcterms:created xsi:type="dcterms:W3CDTF">2020-12-01T11:33:00Z</dcterms:created>
  <dcterms:modified xsi:type="dcterms:W3CDTF">2020-12-01T11:51:00Z</dcterms:modified>
</cp:coreProperties>
</file>